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8" w:name="content"/>
    <w:bookmarkStart w:id="57" w:name="X44f067628b1e2ff2a4513f2d42598955e58ac4b"/>
    <w:p>
      <w:pPr>
        <w:pStyle w:val="Heading1"/>
      </w:pPr>
      <w:r>
        <w:t xml:space="preserve">Telescope-Based Planetary Datasets (UV-VIS and IR)</w:t>
      </w:r>
    </w:p>
    <w:p>
      <w:pPr>
        <w:pStyle w:val="FirstParagraph"/>
      </w:pPr>
      <w:r>
        <w:t xml:space="preserve">Below are two datasets for each of the nine planets. Each entry lists the</w:t>
      </w:r>
      <w:r>
        <w:t xml:space="preserve"> </w:t>
      </w:r>
      <w:r>
        <w:rPr>
          <w:b/>
          <w:bCs/>
        </w:rPr>
        <w:t xml:space="preserve">mission/instrument</w:t>
      </w:r>
      <w:r>
        <w:t xml:space="preserve">,</w:t>
      </w:r>
      <w:r>
        <w:t xml:space="preserve"> </w:t>
      </w:r>
      <w:r>
        <w:rPr>
          <w:b/>
          <w:bCs/>
        </w:rPr>
        <w:t xml:space="preserve">wavelength range</w:t>
      </w:r>
      <w:r>
        <w:t xml:space="preserve">,</w:t>
      </w:r>
      <w:r>
        <w:t xml:space="preserve"> </w:t>
      </w:r>
      <w:r>
        <w:rPr>
          <w:b/>
          <w:bCs/>
        </w:rPr>
        <w:t xml:space="preserve">target planet</w:t>
      </w:r>
      <w:r>
        <w:t xml:space="preserve">,</w:t>
      </w:r>
      <w:r>
        <w:t xml:space="preserve"> </w:t>
      </w:r>
      <w:r>
        <w:rPr>
          <w:b/>
          <w:bCs/>
        </w:rPr>
        <w:t xml:space="preserve">observation type</w:t>
      </w:r>
      <w:r>
        <w:t xml:space="preserve">, and a</w:t>
      </w:r>
      <w:r>
        <w:t xml:space="preserve"> </w:t>
      </w:r>
      <w:r>
        <w:rPr>
          <w:b/>
          <w:bCs/>
        </w:rPr>
        <w:t xml:space="preserve">direct link</w:t>
      </w:r>
      <w:r>
        <w:t xml:space="preserve"> </w:t>
      </w:r>
      <w:r>
        <w:t xml:space="preserve">to the data.</w:t>
      </w:r>
    </w:p>
    <w:bookmarkStart w:id="25" w:name="mercury"/>
    <w:p>
      <w:pPr>
        <w:pStyle w:val="Heading2"/>
      </w:pPr>
      <w:r>
        <w:t xml:space="preserve">Mercu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MESSENGER MASCS UVVS</w:t>
      </w:r>
      <w:r>
        <w:t xml:space="preserve"> </w:t>
      </w:r>
      <w:r>
        <w:t xml:space="preserve">– 115–600 nm (far-UV to visible). This UV‐Visible Spectrometer observed Mercury’s thin exosphere (e.g. emission lines of H, He, Ca) and surface reflectance in UV/visible bands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MESSENGER MASCS UVVS &amp; VIRS Calibrated Data Archive (PDS)</w:t>
      </w:r>
      <w:hyperlink r:id="rId22">
        <w:r>
          <w:rPr>
            <w:rStyle w:val="Hyperlink"/>
          </w:rPr>
          <w:t xml:space="preserve">[2]</w:t>
        </w:r>
      </w:hyperlink>
      <w:r>
        <w:t xml:space="preserve">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MESSENGER MASCS VIRS</w:t>
      </w:r>
      <w:r>
        <w:t xml:space="preserve"> </w:t>
      </w:r>
      <w:r>
        <w:t xml:space="preserve">– 0.3–1.45 µm (visible to near-IR). This Visible-Infrared Spectrograph mapped Mercury’s surface mineralogy via reflectance spectra in the near-IR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rPr>
          <w:i/>
          <w:iCs/>
        </w:rPr>
        <w:t xml:space="preserve">Same archive as above,</w:t>
      </w:r>
      <w:r>
        <w:t xml:space="preserve"> </w:t>
      </w:r>
      <w:r>
        <w:t xml:space="preserve">containing calibrated VIRS spectral data (e.g. reflectance mosaics at 750 nm)</w:t>
      </w:r>
      <w:hyperlink r:id="rId23">
        <w:r>
          <w:rPr>
            <w:rStyle w:val="Hyperlink"/>
          </w:rPr>
          <w:t xml:space="preserve">[3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5"/>
    <w:bookmarkStart w:id="29" w:name="venus"/>
    <w:p>
      <w:pPr>
        <w:pStyle w:val="Heading2"/>
      </w:pPr>
      <w:r>
        <w:t xml:space="preserve">Ven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Hubble Space Telescope WFPC2 (UV filter)</w:t>
      </w:r>
      <w:r>
        <w:t xml:space="preserve"> </w:t>
      </w:r>
      <w:r>
        <w:t xml:space="preserve">– 218 nm (ultraviolet). UV images from HST reveal Venus’s cloud-top patterns via an unknown UV absorber. This dataset is a FITS image of Venus taken through a 218 nm filter (sunlight reflection)</w:t>
      </w:r>
      <w:hyperlink r:id="rId26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HST WFPC2 Venus 218 nm FITS (zip)</w:t>
      </w:r>
      <w:hyperlink r:id="rId27">
        <w:r>
          <w:rPr>
            <w:rStyle w:val="Hyperlink"/>
          </w:rPr>
          <w:t xml:space="preserve">[6]</w:t>
        </w:r>
      </w:hyperlink>
      <w:r>
        <w:t xml:space="preserve">]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Galileo NIMS (Near-Infrared Mapping Spectrometer)</w:t>
      </w:r>
      <w:r>
        <w:t xml:space="preserve"> </w:t>
      </w:r>
      <w:r>
        <w:t xml:space="preserve">– 0.7–5.2 µm (near-IR). Galileo’s NIMS gathered spectral image cubes during its 1990 Venus flyby, measuring Venus’ thermal emission and reflected IR from the cloud tops</w:t>
      </w:r>
      <w:hyperlink r:id="rId28">
        <w:r>
          <w:rPr>
            <w:rStyle w:val="Hyperlink"/>
          </w:rPr>
          <w:t xml:space="preserve">[7]</w:t>
        </w:r>
      </w:hyperlink>
      <w:r>
        <w:t xml:space="preserve">. These IR spectra help probe cloud structure and composition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Galileo NIMS Venus Spectral Cubes (NASA PDS)</w:t>
      </w:r>
      <w:hyperlink r:id="rId28">
        <w:r>
          <w:rPr>
            <w:rStyle w:val="Hyperlink"/>
          </w:rPr>
          <w:t xml:space="preserve">[7]</w:t>
        </w:r>
      </w:hyperlink>
      <w:r>
        <w:t xml:space="preserve">] (archived calibrated IR spectral cubes from the flyby).</w:t>
      </w:r>
    </w:p>
    <w:bookmarkEnd w:id="29"/>
    <w:bookmarkStart w:id="33" w:name="earth"/>
    <w:p>
      <w:pPr>
        <w:pStyle w:val="Heading2"/>
      </w:pPr>
      <w:r>
        <w:t xml:space="preserve">Eart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EPOXI (Deep Impact) HRI-Visible Camera</w:t>
      </w:r>
      <w:r>
        <w:t xml:space="preserve"> </w:t>
      </w:r>
      <w:r>
        <w:t xml:space="preserve">– 350–950 nm (visible). High-resolution multispectral images of Earth were taken as an “exoplanet analog,” in UV-visible filters (350, 450, 550…950 nm). These disk-integrated images capture Earth’s reflectance and cloud features over 24-hour rotations</w:t>
      </w:r>
      <w:hyperlink r:id="rId30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EPOXI Earth Calibrated Images (PDS)</w:t>
      </w:r>
      <w:hyperlink r:id="rId31">
        <w:r>
          <w:rPr>
            <w:rStyle w:val="Hyperlink"/>
          </w:rPr>
          <w:t xml:space="preserve">[9]</w:t>
        </w:r>
      </w:hyperlink>
      <w:r>
        <w:t xml:space="preserve">] (calibrated color image set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EPOXI (Deep Impact) HRI-IR Spectrometer</w:t>
      </w:r>
      <w:r>
        <w:t xml:space="preserve"> </w:t>
      </w:r>
      <w:r>
        <w:t xml:space="preserve">– 1.05–4.8 µm (near-IR). Disk-integrated IR spectra of Earth were obtained to characterize its thermal/reflected infrared signature as seen from afar. The spectra (1.05–4.8 µm) record Earth’s combined reflected sunlight and emitted heat</w:t>
      </w:r>
      <w:hyperlink r:id="rId32">
        <w:r>
          <w:rPr>
            <w:rStyle w:val="Hyperlink"/>
          </w:rPr>
          <w:t xml:space="preserve">[10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EPOXI Earth IR Spectra (PDS)</w:t>
      </w:r>
      <w:hyperlink r:id="rId32">
        <w:r>
          <w:rPr>
            <w:rStyle w:val="Hyperlink"/>
          </w:rPr>
          <w:t xml:space="preserve">[10]</w:t>
        </w:r>
      </w:hyperlink>
      <w:r>
        <w:t xml:space="preserve">] (calibrated spectral dataset in FITS format).</w:t>
      </w:r>
    </w:p>
    <w:bookmarkEnd w:id="33"/>
    <w:bookmarkStart w:id="37" w:name="mars"/>
    <w:p>
      <w:pPr>
        <w:pStyle w:val="Heading2"/>
      </w:pPr>
      <w:r>
        <w:t xml:space="preserve">Ma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EPOXI (Deep Impact) HRI-Visible Camera</w:t>
      </w:r>
      <w:r>
        <w:t xml:space="preserve"> </w:t>
      </w:r>
      <w:r>
        <w:t xml:space="preserve">– 350–950 nm (visible). Calibrated narrow-band images of Mars were captured during the 2009 flyby, using filters from UV (350 nm) to near-IR (950 nm). These images (reflectance maps) helped characterize Mars as an exoplanet analog, showing global clouds and surface color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EPOXI Mars Calibrated Images (PDS)</w:t>
      </w:r>
      <w:hyperlink r:id="rId35">
        <w:r>
          <w:rPr>
            <w:rStyle w:val="Hyperlink"/>
          </w:rPr>
          <w:t xml:space="preserve">[12]</w:t>
        </w:r>
      </w:hyperlink>
      <w:r>
        <w:t xml:space="preserve">]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EPOXI (Deep Impact) HRI-IR Spectrometer</w:t>
      </w:r>
      <w:r>
        <w:t xml:space="preserve"> </w:t>
      </w:r>
      <w:r>
        <w:t xml:space="preserve">– 1.05–4.8 µm (near-IR). A full-disk IR spectral scan of Mars (one 24-hr period in Nov 2009) was obtained, measuring Mars’ infrared emission and reflected sunlight over 1.05–4.8 µm</w:t>
      </w:r>
      <w:hyperlink r:id="rId36">
        <w:r>
          <w:rPr>
            <w:rStyle w:val="Hyperlink"/>
          </w:rPr>
          <w:t xml:space="preserve">[13]</w:t>
        </w:r>
      </w:hyperlink>
      <w:r>
        <w:t xml:space="preserve">. These spectra indicate atmospheric CO&lt;sub&gt;2&lt;/sub&gt;, surface mineral absorptions, etc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EPOXI Mars IR Spectra (PDS)</w:t>
      </w:r>
      <w:hyperlink r:id="rId36">
        <w:r>
          <w:rPr>
            <w:rStyle w:val="Hyperlink"/>
          </w:rPr>
          <w:t xml:space="preserve">[13]</w:t>
        </w:r>
      </w:hyperlink>
      <w:r>
        <w:t xml:space="preserve">].</w:t>
      </w:r>
    </w:p>
    <w:bookmarkEnd w:id="37"/>
    <w:bookmarkStart w:id="42" w:name="jupiter"/>
    <w:p>
      <w:pPr>
        <w:pStyle w:val="Heading2"/>
      </w:pPr>
      <w:r>
        <w:t xml:space="preserve">Jupit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Cassini UVIS (Ultraviolet Imaging Spectrograph)</w:t>
      </w:r>
      <w:r>
        <w:t xml:space="preserve"> </w:t>
      </w:r>
      <w:r>
        <w:t xml:space="preserve">– 56–190 nm (EUV/FUV). Cassini’s UVIS recorded Jupiter’s far-UV emissions during its Dec 2000 flyby – for example, mapping</w:t>
      </w:r>
      <w:r>
        <w:t xml:space="preserve"> </w:t>
      </w:r>
      <w:r>
        <w:rPr>
          <w:b/>
          <w:bCs/>
        </w:rPr>
        <w:t xml:space="preserve">auroral</w:t>
      </w:r>
      <w:r>
        <w:t xml:space="preserve"> </w:t>
      </w:r>
      <w:r>
        <w:t xml:space="preserve">UV emissions and studying atmospheric hydrocarbons</w:t>
      </w:r>
      <w:hyperlink r:id="rId38">
        <w:r>
          <w:rPr>
            <w:rStyle w:val="Hyperlink"/>
          </w:rPr>
          <w:t xml:space="preserve">[14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Cassini UVIS Jupiter Spectral Data (PDS)</w:t>
      </w:r>
      <w:hyperlink r:id="rId39">
        <w:r>
          <w:rPr>
            <w:rStyle w:val="Hyperlink"/>
          </w:rPr>
          <w:t xml:space="preserve">[15]</w:t>
        </w:r>
      </w:hyperlink>
      <w:r>
        <w:t xml:space="preserve">] (includes EUV/FUV spectra and auroral cube data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Cassini CIRS (Composite Infrared Spectrometer)</w:t>
      </w:r>
      <w:r>
        <w:t xml:space="preserve"> </w:t>
      </w:r>
      <w:r>
        <w:t xml:space="preserve">– 7–1000 µm (mid/far-IR). CIRS measured Jupiter’s thermal emission spectrum during the flyby, across mid-IR and far-IR wavelengths</w:t>
      </w:r>
      <w:hyperlink r:id="rId40">
        <w:r>
          <w:rPr>
            <w:rStyle w:val="Hyperlink"/>
          </w:rPr>
          <w:t xml:space="preserve">[16]</w:t>
        </w:r>
      </w:hyperlink>
      <w:r>
        <w:t xml:space="preserve">. These Fourier spectra provide Jupiter’s atmospheric temperature profile and gas composition (e.g. ammonia, phosphine features)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Cassini CIRS Jupiter Flyby Data (PDS)</w:t>
      </w:r>
      <w:hyperlink r:id="rId41">
        <w:r>
          <w:rPr>
            <w:rStyle w:val="Hyperlink"/>
          </w:rPr>
          <w:t xml:space="preserve">[17]</w:t>
        </w:r>
      </w:hyperlink>
      <w:r>
        <w:t xml:space="preserve">] (raw spectral cubes and calibrated products from 2000–2001 flyby).</w:t>
      </w:r>
    </w:p>
    <w:bookmarkEnd w:id="42"/>
    <w:bookmarkStart w:id="45" w:name="saturn"/>
    <w:p>
      <w:pPr>
        <w:pStyle w:val="Heading2"/>
      </w:pPr>
      <w:r>
        <w:t xml:space="preserve">Satur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Cassini ISS (Imaging Science Subsystem)</w:t>
      </w:r>
      <w:r>
        <w:t xml:space="preserve"> </w:t>
      </w:r>
      <w:r>
        <w:t xml:space="preserve">– 0.4–1.1 µm (visible light). The Cassini orbiter’s camera took extensive multi-filter images of Saturn. This dataset includes raw and calibrated ISS images (in green, infrared, etc.) of Saturn’s atmosphere and rings</w:t>
      </w:r>
      <w:hyperlink r:id="rId43">
        <w:r>
          <w:rPr>
            <w:rStyle w:val="Hyperlink"/>
          </w:rPr>
          <w:t xml:space="preserve">[18]</w:t>
        </w:r>
      </w:hyperlink>
      <w:r>
        <w:t xml:space="preserve">, enabling studies of storm systems and ring structure (reflectance)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Cassini ISS Saturn Image Archive (PDS)</w:t>
      </w:r>
      <w:hyperlink r:id="rId43">
        <w:r>
          <w:rPr>
            <w:rStyle w:val="Hyperlink"/>
          </w:rPr>
          <w:t xml:space="preserve">[18]</w:t>
        </w:r>
      </w:hyperlink>
      <w:r>
        <w:t xml:space="preserve">] (volumes of raw EDR image data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Cassini CIRS (Composite Infrared Spectrometer)</w:t>
      </w:r>
      <w:r>
        <w:t xml:space="preserve"> </w:t>
      </w:r>
      <w:r>
        <w:t xml:space="preserve">– 7–1000 µm. Cassini CIRS continuously monitored Saturn in mid/far-IR, producing spectra of Saturn’s thermal emission</w:t>
      </w:r>
      <w:hyperlink r:id="rId40">
        <w:r>
          <w:rPr>
            <w:rStyle w:val="Hyperlink"/>
          </w:rPr>
          <w:t xml:space="preserve">[16]</w:t>
        </w:r>
      </w:hyperlink>
      <w:r>
        <w:t xml:space="preserve">. These data reveal the planet’s temperature field and atmospheric composition (e.g. stratospheric hydrocarbons)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Cassini CIRS Saturn Archive (PDS)</w:t>
      </w:r>
      <w:hyperlink r:id="rId44">
        <w:r>
          <w:rPr>
            <w:rStyle w:val="Hyperlink"/>
          </w:rPr>
          <w:t xml:space="preserve">[19]</w:t>
        </w:r>
      </w:hyperlink>
      <w:hyperlink r:id="rId40">
        <w:r>
          <w:rPr>
            <w:rStyle w:val="Hyperlink"/>
          </w:rPr>
          <w:t xml:space="preserve">[16]</w:t>
        </w:r>
      </w:hyperlink>
      <w:r>
        <w:t xml:space="preserve">] (full mission thermal spectra, organized by time).</w:t>
      </w:r>
    </w:p>
    <w:bookmarkEnd w:id="45"/>
    <w:bookmarkStart w:id="49" w:name="uranus"/>
    <w:p>
      <w:pPr>
        <w:pStyle w:val="Heading2"/>
      </w:pPr>
      <w:r>
        <w:t xml:space="preserve">Uranu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Voyager 2 UVS (Ultraviolet Spectrometer)</w:t>
      </w:r>
      <w:r>
        <w:t xml:space="preserve"> </w:t>
      </w:r>
      <w:r>
        <w:t xml:space="preserve">– 40–180 nm (far-UV). During the 1986 flyby, Voyager’s UVS measured Uranus’ upper atmosphere via stellar occultations and airglow emissions</w:t>
      </w:r>
      <w:hyperlink r:id="rId46">
        <w:r>
          <w:rPr>
            <w:rStyle w:val="Hyperlink"/>
          </w:rPr>
          <w:t xml:space="preserve">[20]</w:t>
        </w:r>
      </w:hyperlink>
      <w:r>
        <w:t xml:space="preserve">. The UVS data (reformatted to PDS tables) include profiles of hydrogen Lyman-α emission and UV absorptions that helped determine Uranus’s exospheric composition</w:t>
      </w:r>
      <w:hyperlink r:id="rId47">
        <w:r>
          <w:rPr>
            <w:rStyle w:val="Hyperlink"/>
          </w:rPr>
          <w:t xml:space="preserve">[2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Voyager 2 Uranus UVS Reformatted Data (PDS)</w:t>
      </w:r>
      <w:hyperlink r:id="rId47">
        <w:r>
          <w:rPr>
            <w:rStyle w:val="Hyperlink"/>
          </w:rPr>
          <w:t xml:space="preserve">[21]</w:t>
        </w:r>
      </w:hyperlink>
      <w:r>
        <w:t xml:space="preserve">]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Voyager 2 IRIS (Infrared Interferometer Spectrometer)</w:t>
      </w:r>
      <w:r>
        <w:t xml:space="preserve"> </w:t>
      </w:r>
      <w:r>
        <w:t xml:space="preserve">– 200–3000 cm&lt;sup&gt;−1&lt;/sup&gt; (≈3.3–50 µm). IRIS obtained thermal IR spectra of Uranus’s atmosphere during the flyby</w:t>
      </w:r>
      <w:hyperlink r:id="rId48">
        <w:r>
          <w:rPr>
            <w:rStyle w:val="Hyperlink"/>
          </w:rPr>
          <w:t xml:space="preserve">[22]</w:t>
        </w:r>
      </w:hyperlink>
      <w:r>
        <w:t xml:space="preserve">. These Fourier-transform IR spectra revealed an almost isothermal troposphere and stratosphere, and helped detect gases (e.g. CH&lt;sub&gt;4&lt;/sub&gt;) and derive the planet’s temperature (~58 K)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Voyager 2 Uranus IRIS Spectral Data (PDS)</w:t>
      </w:r>
      <w:hyperlink r:id="rId48">
        <w:r>
          <w:rPr>
            <w:rStyle w:val="Hyperlink"/>
          </w:rPr>
          <w:t xml:space="preserve">[22]</w:t>
        </w:r>
      </w:hyperlink>
      <w:r>
        <w:t xml:space="preserve">] (thermal emission spectra in calibrated form).</w:t>
      </w:r>
    </w:p>
    <w:bookmarkEnd w:id="49"/>
    <w:bookmarkStart w:id="51" w:name="neptune"/>
    <w:p>
      <w:pPr>
        <w:pStyle w:val="Heading2"/>
      </w:pPr>
      <w:r>
        <w:t xml:space="preserve">Neptun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Voyager 2 UVS (Ultraviolet Spectrometer)</w:t>
      </w:r>
      <w:r>
        <w:t xml:space="preserve"> </w:t>
      </w:r>
      <w:r>
        <w:t xml:space="preserve">– 40–180 nm (far-UV). Voyager’s UVS observed Neptune in 1989, recording atmospheric UV emissions and performing occultations of stars to probe Neptune’s upper atmosphere</w:t>
      </w:r>
      <w:hyperlink r:id="rId46">
        <w:r>
          <w:rPr>
            <w:rStyle w:val="Hyperlink"/>
          </w:rPr>
          <w:t xml:space="preserve">[20]</w:t>
        </w:r>
      </w:hyperlink>
      <w:r>
        <w:t xml:space="preserve">. These data (reduced to PDS tables) allowed detection of Neptune’s extended hydrogen corona and dayglow from hydrocarbons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Voyager 2 Neptune UVS Reformatted Data (PDS)</w:t>
      </w:r>
      <w:hyperlink r:id="rId50">
        <w:r>
          <w:rPr>
            <w:rStyle w:val="Hyperlink"/>
          </w:rPr>
          <w:t xml:space="preserve">[23]</w:t>
        </w:r>
      </w:hyperlink>
      <w:r>
        <w:t xml:space="preserve">]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Voyager 2 IRIS (Infrared Interferometer Spectrometer)</w:t>
      </w:r>
      <w:r>
        <w:t xml:space="preserve"> </w:t>
      </w:r>
      <w:r>
        <w:t xml:space="preserve">– 200–3000 cm&lt;sup&gt;−1&lt;/sup&gt; (≈3–50 µm). IRIS gathered Neptune’s thermal emission spectra during the flyby</w:t>
      </w:r>
      <w:hyperlink r:id="rId48">
        <w:r>
          <w:rPr>
            <w:rStyle w:val="Hyperlink"/>
          </w:rPr>
          <w:t xml:space="preserve">[22]</w:t>
        </w:r>
      </w:hyperlink>
      <w:r>
        <w:t xml:space="preserve">. The IR spectra revealed Neptune’s atmospheric structure (temperature ~60 K in the stratosphere) and composition (e.g. stratospheric methane, which contributes to an inversion)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Voyager 2 Neptune IRIS Spectral Data (PDS)</w:t>
      </w:r>
      <w:hyperlink r:id="rId48">
        <w:r>
          <w:rPr>
            <w:rStyle w:val="Hyperlink"/>
          </w:rPr>
          <w:t xml:space="preserve">[22]</w:t>
        </w:r>
      </w:hyperlink>
      <w:r>
        <w:t xml:space="preserve">].</w:t>
      </w:r>
    </w:p>
    <w:bookmarkEnd w:id="51"/>
    <w:bookmarkStart w:id="56" w:name="pluto"/>
    <w:p>
      <w:pPr>
        <w:pStyle w:val="Heading2"/>
      </w:pPr>
      <w:r>
        <w:t xml:space="preserve">Plu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ltraviolet-Visible (UV-VIS) Dataset:</w:t>
      </w:r>
      <w:r>
        <w:t xml:space="preserve"> </w:t>
      </w:r>
      <w:r>
        <w:rPr>
          <w:i/>
          <w:iCs/>
        </w:rPr>
        <w:t xml:space="preserve">New Horizons ALICE UV Spectrograph</w:t>
      </w:r>
      <w:r>
        <w:t xml:space="preserve"> </w:t>
      </w:r>
      <w:r>
        <w:t xml:space="preserve">– 52–187 nm (far-UV). ALICE obtained UV spectra of Pluto’s atmosphere during the 2015 flyby, via both airglow scanning and solar occultation</w:t>
      </w:r>
      <w:hyperlink r:id="rId52">
        <w:r>
          <w:rPr>
            <w:rStyle w:val="Hyperlink"/>
          </w:rPr>
          <w:t xml:space="preserve">[24]</w:t>
        </w:r>
      </w:hyperlink>
      <w:r>
        <w:t xml:space="preserve">. These observations detected emissions/absorptions from H I, N&lt;sub&gt;2&lt;/sub&gt;, etc., revealing Pluto’s high-altitude haze and escape rate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New Horizons ALICE Pluto Encounter Data (PDS)</w:t>
      </w:r>
      <w:hyperlink r:id="rId53">
        <w:r>
          <w:rPr>
            <w:rStyle w:val="Hyperlink"/>
          </w:rPr>
          <w:t xml:space="preserve">[25]</w:t>
        </w:r>
      </w:hyperlink>
      <w:r>
        <w:t xml:space="preserve">] (calibrated UV spectral observations of Pluto and Charon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frared (IR) Dataset:</w:t>
      </w:r>
      <w:r>
        <w:t xml:space="preserve"> </w:t>
      </w:r>
      <w:r>
        <w:rPr>
          <w:i/>
          <w:iCs/>
        </w:rPr>
        <w:t xml:space="preserve">New Horizons RALPH/LEISA Spectral Imager</w:t>
      </w:r>
      <w:r>
        <w:t xml:space="preserve"> </w:t>
      </w:r>
      <w:r>
        <w:t xml:space="preserve">– 1.25–2.50 µm (near-IR). LEISA mapped Pluto’s surface in the short-wave IR, producing hyperspectral image cubes</w:t>
      </w:r>
      <w:hyperlink r:id="rId54">
        <w:r>
          <w:rPr>
            <w:rStyle w:val="Hyperlink"/>
          </w:rPr>
          <w:t xml:space="preserve">[26]</w:t>
        </w:r>
      </w:hyperlink>
      <w:r>
        <w:t xml:space="preserve">. These spectra identified Pluto’s surface ices (strong CH&lt;sub&gt;4&lt;/sub&gt;, CO, N&lt;sub&gt;2&lt;/sub&gt; absorption bands) and temperature variations.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[New Horizons LEISA Pluto Spectral Maps (PDS)</w:t>
      </w:r>
      <w:hyperlink r:id="rId55">
        <w:r>
          <w:rPr>
            <w:rStyle w:val="Hyperlink"/>
          </w:rPr>
          <w:t xml:space="preserve">[27]</w:t>
        </w:r>
      </w:hyperlink>
      <w:r>
        <w:t xml:space="preserve">] (calibrated IR spectral cubes from the 2015 encounter).</w:t>
      </w:r>
    </w:p>
    <w:p>
      <w:pPr>
        <w:pStyle w:val="FirstParagraph"/>
      </w:pPr>
      <w:r>
        <w:rPr>
          <w:b/>
          <w:bCs/>
        </w:rPr>
        <w:t xml:space="preserve">Sources:</w:t>
      </w:r>
      <w:r>
        <w:t xml:space="preserve"> </w:t>
      </w:r>
      <w:r>
        <w:t xml:space="preserve">Data archives from NASA PDS and mission science teams</w:t>
      </w:r>
      <w:hyperlink r:id="rId31">
        <w:r>
          <w:rPr>
            <w:rStyle w:val="Hyperlink"/>
          </w:rPr>
          <w:t xml:space="preserve">[9]</w:t>
        </w:r>
      </w:hyperlink>
      <w:hyperlink r:id="rId32">
        <w:r>
          <w:rPr>
            <w:rStyle w:val="Hyperlink"/>
          </w:rPr>
          <w:t xml:space="preserve">[10]</w:t>
        </w:r>
      </w:hyperlink>
      <w:hyperlink r:id="rId35">
        <w:r>
          <w:rPr>
            <w:rStyle w:val="Hyperlink"/>
          </w:rPr>
          <w:t xml:space="preserve">[12]</w:t>
        </w:r>
      </w:hyperlink>
      <w:hyperlink r:id="rId36">
        <w:r>
          <w:rPr>
            <w:rStyle w:val="Hyperlink"/>
          </w:rPr>
          <w:t xml:space="preserve">[13]</w:t>
        </w:r>
      </w:hyperlink>
      <w:hyperlink r:id="rId28">
        <w:r>
          <w:rPr>
            <w:rStyle w:val="Hyperlink"/>
          </w:rPr>
          <w:t xml:space="preserve">[7]</w:t>
        </w:r>
      </w:hyperlink>
      <w:hyperlink r:id="rId52">
        <w:r>
          <w:rPr>
            <w:rStyle w:val="Hyperlink"/>
          </w:rPr>
          <w:t xml:space="preserve">[24]</w:t>
        </w:r>
      </w:hyperlink>
      <w:hyperlink r:id="rId54">
        <w:r>
          <w:rPr>
            <w:rStyle w:val="Hyperlink"/>
          </w:rPr>
          <w:t xml:space="preserve">[26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1">
        <w:r>
          <w:rPr>
            <w:rStyle w:val="Hyperlink"/>
          </w:rPr>
          <w:t xml:space="preserve">[1]</w:t>
        </w:r>
      </w:hyperlink>
      <w:hyperlink r:id="rId38">
        <w:r>
          <w:rPr>
            <w:rStyle w:val="Hyperlink"/>
          </w:rPr>
          <w:t xml:space="preserve">[14]</w:t>
        </w:r>
      </w:hyperlink>
      <w:hyperlink r:id="rId40">
        <w:r>
          <w:rPr>
            <w:rStyle w:val="Hyperlink"/>
          </w:rPr>
          <w:t xml:space="preserve">[16]</w:t>
        </w:r>
      </w:hyperlink>
      <w:hyperlink r:id="rId26">
        <w:r>
          <w:rPr>
            <w:rStyle w:val="Hyperlink"/>
          </w:rPr>
          <w:t xml:space="preserve">[5]</w:t>
        </w:r>
      </w:hyperlink>
      <w:hyperlink r:id="rId41">
        <w:r>
          <w:rPr>
            <w:rStyle w:val="Hyperlink"/>
          </w:rPr>
          <w:t xml:space="preserve">[17]</w:t>
        </w:r>
      </w:hyperlink>
      <w:hyperlink r:id="rId39">
        <w:r>
          <w:rPr>
            <w:rStyle w:val="Hyperlink"/>
          </w:rPr>
          <w:t xml:space="preserve">[15]</w:t>
        </w:r>
      </w:hyperlink>
      <w:hyperlink r:id="rId47">
        <w:r>
          <w:rPr>
            <w:rStyle w:val="Hyperlink"/>
          </w:rPr>
          <w:t xml:space="preserve">[21]</w:t>
        </w:r>
      </w:hyperlink>
      <w:hyperlink r:id="rId48">
        <w:r>
          <w:rPr>
            <w:rStyle w:val="Hyperlink"/>
          </w:rPr>
          <w:t xml:space="preserve">[22]</w:t>
        </w:r>
      </w:hyperlink>
      <w:r>
        <w:t xml:space="preserve">. Each dataset is hosted by an official archive (NASA Planetary Data System or mission archive), ensuring publicly accessible, science-quality observations. Each link above leads directly to the data or archive page for the specified dataset.</w:t>
      </w:r>
    </w:p>
    <w:bookmarkEnd w:id="56"/>
    <w:bookmarkEnd w:id="57"/>
    <w:bookmarkEnd w:id="58"/>
    <w:p>
      <w:r>
        <w:pict>
          <v:rect style="width:0;height:1.5pt" o:hralign="center" o:hrstd="t" o:hr="t"/>
        </w:pict>
      </w:r>
    </w:p>
    <w:bookmarkStart w:id="7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MESSENGER MASCS Ultraviolet-Visible Spectrometer (UVVS)</w:t>
      </w:r>
    </w:p>
    <w:p>
      <w:pPr>
        <w:pStyle w:val="BodyText"/>
      </w:pPr>
      <w:hyperlink r:id="rId59">
        <w:r>
          <w:rPr>
            <w:rStyle w:val="Hyperlink"/>
          </w:rPr>
          <w:t xml:space="preserve">https://ode.rsl.wustl.edu/mars/pagehelp/Content/Missions_Instruments/MESSENGER/MASCS/UVVS/Intro.htm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PDS Geosciences Node Data and Services: MESSENGER MASCS</w:t>
      </w:r>
    </w:p>
    <w:p>
      <w:pPr>
        <w:pStyle w:val="BodyText"/>
      </w:pPr>
      <w:hyperlink r:id="rId60">
        <w:r>
          <w:rPr>
            <w:rStyle w:val="Hyperlink"/>
          </w:rPr>
          <w:t xml:space="preserve">https://pds-geosciences.wustl.edu/missions/messenger/mascs.ht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meetingorganizer.copernicus.org</w:t>
      </w:r>
    </w:p>
    <w:p>
      <w:pPr>
        <w:pStyle w:val="BodyText"/>
      </w:pPr>
      <w:hyperlink r:id="rId61">
        <w:r>
          <w:rPr>
            <w:rStyle w:val="Hyperlink"/>
          </w:rPr>
          <w:t xml:space="preserve">https://meetingorganizer.copernicus.org/EPSC2013/EPSC2013-156.pdf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Datasets for education and for fun | ESA/Hubble | ESA/Hubble</w:t>
      </w:r>
    </w:p>
    <w:p>
      <w:pPr>
        <w:pStyle w:val="BodyText"/>
      </w:pPr>
      <w:hyperlink r:id="rId62">
        <w:r>
          <w:rPr>
            <w:rStyle w:val="Hyperlink"/>
          </w:rPr>
          <w:t xml:space="preserve">https://esahubble.org/projects/fits_liberator/venusdata/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Venus Data Archive</w:t>
      </w:r>
    </w:p>
    <w:p>
      <w:pPr>
        <w:pStyle w:val="BodyText"/>
      </w:pPr>
      <w:hyperlink r:id="rId63">
        <w:r>
          <w:rPr>
            <w:rStyle w:val="Hyperlink"/>
          </w:rPr>
          <w:t xml:space="preserve">https://pds-atmospheres.nmsu.edu/Venus/venus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PDS-SBN: EPOXI HRI-VIS EPOCh Earth Calibrated Images v2.0</w:t>
      </w:r>
    </w:p>
    <w:p>
      <w:pPr>
        <w:pStyle w:val="BodyText"/>
      </w:pPr>
      <w:hyperlink r:id="rId64">
        <w:r>
          <w:rPr>
            <w:rStyle w:val="Hyperlink"/>
          </w:rPr>
          <w:t xml:space="preserve">https://pds-smallbodies.astro.umd.edu/holdings/dif-e-hriv-3_4-epoxi-earth-v2.0/dataset.shtml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PDS-SBN: EPOXI HRI-IR EPOCh Earth Calibrated Spectra v2.0</w:t>
      </w:r>
    </w:p>
    <w:p>
      <w:pPr>
        <w:pStyle w:val="BodyText"/>
      </w:pPr>
      <w:hyperlink r:id="rId65">
        <w:r>
          <w:rPr>
            <w:rStyle w:val="Hyperlink"/>
          </w:rPr>
          <w:t xml:space="preserve">https://pds-smallbodies.astro.umd.edu/holdings/dif-e-hrii-3_4-epoxi-earth-v2.0/dataset.s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hyperlink r:id="rId35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PDS-SBN: EPOXI HRI-VIS EPOCh Mars Calibrated Images v2.0</w:t>
      </w:r>
    </w:p>
    <w:p>
      <w:pPr>
        <w:pStyle w:val="BodyText"/>
      </w:pPr>
      <w:hyperlink r:id="rId66">
        <w:r>
          <w:rPr>
            <w:rStyle w:val="Hyperlink"/>
          </w:rPr>
          <w:t xml:space="preserve">https://pds-smallbodies.astro.umd.edu/holdings/dif-m-hriv-3_4-epoxi-mars-v2.0/dataset.s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PDS-SBN: EPOXI HRI-IR EPOCh Mars Calibrated Spectra</w:t>
      </w:r>
    </w:p>
    <w:p>
      <w:pPr>
        <w:pStyle w:val="BodyText"/>
      </w:pPr>
      <w:hyperlink r:id="rId67">
        <w:r>
          <w:rPr>
            <w:rStyle w:val="Hyperlink"/>
          </w:rPr>
          <w:t xml:space="preserve">https://pds-smallbodies.astro.umd.edu/holdings/dif-m-hrii-3_4-epoxi-mars-v1.0/dataset.shtml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Cassini UVIS: Ultraviolet Imaging Spectrograph</w:t>
      </w:r>
    </w:p>
    <w:p>
      <w:pPr>
        <w:pStyle w:val="BodyText"/>
      </w:pPr>
      <w:hyperlink r:id="rId68">
        <w:r>
          <w:rPr>
            <w:rStyle w:val="Hyperlink"/>
          </w:rPr>
          <w:t xml:space="preserve">https://pds-atmospheres.nmsu.edu/data_and_services/atmospheres_data/Cassini/inst-uvis.html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5]</w:t>
        </w:r>
      </w:hyperlink>
      <w:r>
        <w:t xml:space="preserve"> </w:t>
      </w:r>
      <w:hyperlink r:id="rId41">
        <w:r>
          <w:rPr>
            <w:rStyle w:val="Hyperlink"/>
          </w:rPr>
          <w:t xml:space="preserve">[17]</w:t>
        </w:r>
      </w:hyperlink>
      <w:r>
        <w:t xml:space="preserve"> </w:t>
      </w:r>
      <w:hyperlink r:id="rId43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Cassini Jupiter Science</w:t>
      </w:r>
    </w:p>
    <w:p>
      <w:pPr>
        <w:pStyle w:val="BodyText"/>
      </w:pPr>
      <w:hyperlink r:id="rId69">
        <w:r>
          <w:rPr>
            <w:rStyle w:val="Hyperlink"/>
          </w:rPr>
          <w:t xml:space="preserve">https://pds-atmospheres.nmsu.edu/data_and_services/atmospheres_data/Cassini/sci-jupiter.htm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6]</w:t>
        </w:r>
      </w:hyperlink>
      <w:r>
        <w:t xml:space="preserve"> </w:t>
      </w:r>
      <w:hyperlink r:id="rId44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Cassini CIRS Composite Infrared Spectrometer</w:t>
      </w:r>
    </w:p>
    <w:p>
      <w:pPr>
        <w:pStyle w:val="BodyText"/>
      </w:pPr>
      <w:hyperlink r:id="rId70">
        <w:r>
          <w:rPr>
            <w:rStyle w:val="Hyperlink"/>
          </w:rPr>
          <w:t xml:space="preserve">https://pds-atmospheres.nmsu.edu/data_and_services/atmospheres_data/Cassini/inst-cirs.html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Spacecraft - NASA Science</w:t>
      </w:r>
    </w:p>
    <w:p>
      <w:pPr>
        <w:pStyle w:val="BodyText"/>
      </w:pPr>
      <w:hyperlink r:id="rId71">
        <w:r>
          <w:rPr>
            <w:rStyle w:val="Hyperlink"/>
          </w:rPr>
          <w:t xml:space="preserve">https://science.nasa.gov/mission/voyager/spacecraft/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PDS: Data Set Information</w:t>
      </w:r>
    </w:p>
    <w:p>
      <w:pPr>
        <w:pStyle w:val="BodyText"/>
      </w:pPr>
      <w:hyperlink r:id="rId72">
        <w:r>
          <w:rPr>
            <w:rStyle w:val="Hyperlink"/>
          </w:rPr>
          <w:t xml:space="preserve">https://pds.nasa.gov/ds-view/pds/viewDataset.jsp?dsid=VG2-U-UVS-3-RDR-V1.0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What the Voyager infrared investigators hope to learn about the ...</w:t>
      </w:r>
    </w:p>
    <w:p>
      <w:pPr>
        <w:pStyle w:val="BodyText"/>
      </w:pPr>
      <w:hyperlink r:id="rId73">
        <w:r>
          <w:rPr>
            <w:rStyle w:val="Hyperlink"/>
          </w:rPr>
          <w:t xml:space="preserve">https://ntrs.nasa.gov/citations/19790008606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pds atmospheres data set catalog</w:t>
      </w:r>
    </w:p>
    <w:p>
      <w:pPr>
        <w:pStyle w:val="BodyText"/>
      </w:pPr>
      <w:hyperlink r:id="rId74">
        <w:r>
          <w:rPr>
            <w:rStyle w:val="Hyperlink"/>
          </w:rPr>
          <w:t xml:space="preserve">https://pds-atmospheres.nmsu.edu/data_and_services/atmospheres_data/catalog.htm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[24]</w:t>
        </w:r>
      </w:hyperlink>
      <w:r>
        <w:t xml:space="preserve"> </w:t>
      </w:r>
      <w:r>
        <w:t xml:space="preserve">The Ultraviolet Imaging Spectrograph (Alice)</w:t>
      </w:r>
    </w:p>
    <w:p>
      <w:pPr>
        <w:pStyle w:val="BodyText"/>
      </w:pPr>
      <w:hyperlink r:id="rId75">
        <w:r>
          <w:rPr>
            <w:rStyle w:val="Hyperlink"/>
          </w:rPr>
          <w:t xml:space="preserve">https://pds-atmospheres.nmsu.edu/data_and_services/atmospheres_data/Horizons/alice.html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PDS-SBN: New Horizons Alice Pluto Encounter Calibrated Data</w:t>
      </w:r>
    </w:p>
    <w:p>
      <w:pPr>
        <w:pStyle w:val="BodyText"/>
      </w:pPr>
      <w:hyperlink r:id="rId76">
        <w:r>
          <w:rPr>
            <w:rStyle w:val="Hyperlink"/>
          </w:rPr>
          <w:t xml:space="preserve">https://pds-smallbodies.astro.umd.edu/holdings/pds4-nh_alice:pluto_cal-v1.0/SUPPORT/dataset.shtml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[PDF] New Horizons SOC to Instrument Pipeline ICD - PDS/PPI</w:t>
      </w:r>
    </w:p>
    <w:p>
      <w:pPr>
        <w:pStyle w:val="BodyText"/>
      </w:pPr>
      <w:hyperlink r:id="rId77">
        <w:r>
          <w:rPr>
            <w:rStyle w:val="Hyperlink"/>
          </w:rPr>
          <w:t xml:space="preserve">https://pds-ppi.igpp.ucla.edu/data/NH-P-PEPSSI-2-PLUTO-V3.0/DOCUMENT/soc_inst_icd.pdf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PDS-SBN: New Horizons LEISA Pluto Encounter Calibrated Data</w:t>
      </w:r>
    </w:p>
    <w:p>
      <w:pPr>
        <w:pStyle w:val="BodyText"/>
      </w:pPr>
      <w:hyperlink r:id="rId78">
        <w:r>
          <w:rPr>
            <w:rStyle w:val="Hyperlink"/>
          </w:rPr>
          <w:t xml:space="preserve">https://pds-smallbodies.astro.umd.edu/holdings/pds4-nh_leisa:pluto_cal-v1.0/SUPPORT/dataset.shtml</w:t>
        </w:r>
      </w:hyperlink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esahubble.org/projects/fits_liberator/venusdata/" TargetMode="External" /><Relationship Type="http://schemas.openxmlformats.org/officeDocument/2006/relationships/hyperlink" Id="rId26" Target="https://esahubble.org/projects/fits_liberator/venusdata/#:~:text=218wmos,7%20MB%20%20256" TargetMode="External" /><Relationship Type="http://schemas.openxmlformats.org/officeDocument/2006/relationships/hyperlink" Id="rId27" Target="https://esahubble.org/projects/fits_liberator/venusdata/#:~:text=Ultraviolet%20Venus" TargetMode="External" /><Relationship Type="http://schemas.openxmlformats.org/officeDocument/2006/relationships/hyperlink" Id="rId61" Target="https://meetingorganizer.copernicus.org/EPSC2013/EPSC2013-156.pdf" TargetMode="External" /><Relationship Type="http://schemas.openxmlformats.org/officeDocument/2006/relationships/hyperlink" Id="rId23" Target="https://meetingorganizer.copernicus.org/EPSC2013/EPSC2013-156.pdf#:~:text=%28VIRS%29,45%20%CE%BCm%20in%20two%20bands" TargetMode="External" /><Relationship Type="http://schemas.openxmlformats.org/officeDocument/2006/relationships/hyperlink" Id="rId73" Target="https://ntrs.nasa.gov/citations/19790008606" TargetMode="External" /><Relationship Type="http://schemas.openxmlformats.org/officeDocument/2006/relationships/hyperlink" Id="rId48" Target="https://ntrs.nasa.gov/citations/19790008606#:~:text=The%20Voyager%20infrared%20investigation%20uses,and%20a" TargetMode="External" /><Relationship Type="http://schemas.openxmlformats.org/officeDocument/2006/relationships/hyperlink" Id="rId59" Target="https://ode.rsl.wustl.edu/mars/pagehelp/Content/Missions_Instruments/MESSENGER/MASCS/UVVS/Intro.htm" TargetMode="External" /><Relationship Type="http://schemas.openxmlformats.org/officeDocument/2006/relationships/hyperlink" Id="rId24" Target="https://ode.rsl.wustl.edu/mars/pagehelp/Content/Missions_Instruments/MESSENGER/MASCS/UVVS/Intro.htm#:~:text=%28VIRS%29,spatial%20scales%20of%205%20km" TargetMode="External" /><Relationship Type="http://schemas.openxmlformats.org/officeDocument/2006/relationships/hyperlink" Id="rId21" Target="https://ode.rsl.wustl.edu/mars/pagehelp/Content/Missions_Instruments/MESSENGER/MASCS/UVVS/Intro.htm#:~:text=Composition%20Spectrometer%20%28MASCS%29%20messenger,spatial%20scales%20of%205%20km" TargetMode="External" /><Relationship Type="http://schemas.openxmlformats.org/officeDocument/2006/relationships/hyperlink" Id="rId63" Target="https://pds-atmospheres.nmsu.edu/Venus/venus.html" TargetMode="External" /><Relationship Type="http://schemas.openxmlformats.org/officeDocument/2006/relationships/hyperlink" Id="rId28" Target="https://pds-atmospheres.nmsu.edu/Venus/venus.html#:~:text=go_1001%20,image%20files%20on%20this%20disk" TargetMode="External" /><Relationship Type="http://schemas.openxmlformats.org/officeDocument/2006/relationships/hyperlink" Id="rId70" Target="https://pds-atmospheres.nmsu.edu/data_and_services/atmospheres_data/Cassini/inst-cirs.html" TargetMode="External" /><Relationship Type="http://schemas.openxmlformats.org/officeDocument/2006/relationships/hyperlink" Id="rId44" Target="https://pds-atmospheres.nmsu.edu/data_and_services/atmospheres_data/Cassini/inst-cirs.html#:~:text=Cassini%27s%20Composite%20Infrared%20Spectrometer%20,as%20well%20as%20NASA%20GSC" TargetMode="External" /><Relationship Type="http://schemas.openxmlformats.org/officeDocument/2006/relationships/hyperlink" Id="rId40" Target="https://pds-atmospheres.nmsu.edu/data_and_services/atmospheres_data/Cassini/inst-cirs.html#:~:text=Type%20Polarizing%20Michelson%20Spectral%20Range,s%29%202%E2%80%9350%202%E2%80%9350" TargetMode="External" /><Relationship Type="http://schemas.openxmlformats.org/officeDocument/2006/relationships/hyperlink" Id="rId68" Target="https://pds-atmospheres.nmsu.edu/data_and_services/atmospheres_data/Cassini/inst-uvis.html" TargetMode="External" /><Relationship Type="http://schemas.openxmlformats.org/officeDocument/2006/relationships/hyperlink" Id="rId38" Target="https://pds-atmospheres.nmsu.edu/data_and_services/atmospheres_data/Cassini/inst-uvis.html#:~:text=UVIS%20consisted%20of%20two%20spectrographic,noise%20ratio%20stellar" TargetMode="External" /><Relationship Type="http://schemas.openxmlformats.org/officeDocument/2006/relationships/hyperlink" Id="rId69" Target="https://pds-atmospheres.nmsu.edu/data_and_services/atmospheres_data/Cassini/sci-jupiter.html" TargetMode="External" /><Relationship Type="http://schemas.openxmlformats.org/officeDocument/2006/relationships/hyperlink" Id="rId41" Target="https://pds-atmospheres.nmsu.edu/data_and_services/atmospheres_data/Cassini/sci-jupiter.html#:~:text=CIRS%20Archive%20,Indices" TargetMode="External" /><Relationship Type="http://schemas.openxmlformats.org/officeDocument/2006/relationships/hyperlink" Id="rId43" Target="https://pds-atmospheres.nmsu.edu/data_and_services/atmospheres_data/Cassini/sci-jupiter.html#:~:text=ISS%20Data%20Volumes%20,found%20on%20the%20ISS%20page" TargetMode="External" /><Relationship Type="http://schemas.openxmlformats.org/officeDocument/2006/relationships/hyperlink" Id="rId39" Target="https://pds-atmospheres.nmsu.edu/data_and_services/atmospheres_data/Cassini/sci-jupiter.html#:~:text=UVIS%20Data%20Note%20especially%2C%20the,in%20the%20far%20and%20extreme" TargetMode="External" /><Relationship Type="http://schemas.openxmlformats.org/officeDocument/2006/relationships/hyperlink" Id="rId75" Target="https://pds-atmospheres.nmsu.edu/data_and_services/atmospheres_data/Horizons/alice.html" TargetMode="External" /><Relationship Type="http://schemas.openxmlformats.org/officeDocument/2006/relationships/hyperlink" Id="rId52" Target="https://pds-atmospheres.nmsu.edu/data_and_services/atmospheres_data/Horizons/alice.html#:~:text=The%20New%20Horizons%20ALICE%20instrument,circle" TargetMode="External" /><Relationship Type="http://schemas.openxmlformats.org/officeDocument/2006/relationships/hyperlink" Id="rId74" Target="https://pds-atmospheres.nmsu.edu/data_and_services/atmospheres_data/catalog.htm" TargetMode="External" /><Relationship Type="http://schemas.openxmlformats.org/officeDocument/2006/relationships/hyperlink" Id="rId50" Target="https://pds-atmospheres.nmsu.edu/data_and_services/atmospheres_data/catalog.htm#:~:text=Each%20record%20of%20the%20data,This%20volume%20contains" TargetMode="External" /><Relationship Type="http://schemas.openxmlformats.org/officeDocument/2006/relationships/hyperlink" Id="rId60" Target="https://pds-geosciences.wustl.edu/missions/messenger/mascs.htm" TargetMode="External" /><Relationship Type="http://schemas.openxmlformats.org/officeDocument/2006/relationships/hyperlink" Id="rId22" Target="https://pds-geosciences.wustl.edu/missions/messenger/mascs.htm#:~:text=Raw%20Data%20Products%20UVVS%20and,TXT%20for%20details" TargetMode="External" /><Relationship Type="http://schemas.openxmlformats.org/officeDocument/2006/relationships/hyperlink" Id="rId77" Target="https://pds-ppi.igpp.ucla.edu/data/NH-P-PEPSSI-2-PLUTO-V3.0/DOCUMENT/soc_inst_icd.pdf" TargetMode="External" /><Relationship Type="http://schemas.openxmlformats.org/officeDocument/2006/relationships/hyperlink" Id="rId54" Target="https://pds-ppi.igpp.ucla.edu/data/NH-P-PEPSSI-2-PLUTO-V3.0/DOCUMENT/soc_inst_icd.pdf#:~:text=source%20spectra%20%28Pluto%2C%20Solar%2C%20etc,in%20the%20Icarus%20paper" TargetMode="External" /><Relationship Type="http://schemas.openxmlformats.org/officeDocument/2006/relationships/hyperlink" Id="rId65" Target="https://pds-smallbodies.astro.umd.edu/holdings/dif-e-hrii-3_4-epoxi-earth-v2.0/dataset.shtml" TargetMode="External" /><Relationship Type="http://schemas.openxmlformats.org/officeDocument/2006/relationships/hyperlink" Id="rId32" Target="https://pds-smallbodies.astro.umd.edu/holdings/dif-e-hrii-3_4-epoxi-earth-v2.0/dataset.shtml#:~:text=Abstract%3A%20This%20dataset%20contains%20calibrated%2C,28%20September%202009" TargetMode="External" /><Relationship Type="http://schemas.openxmlformats.org/officeDocument/2006/relationships/hyperlink" Id="rId64" Target="https://pds-smallbodies.astro.umd.edu/holdings/dif-e-hriv-3_4-epoxi-earth-v2.0/dataset.shtml" TargetMode="External" /><Relationship Type="http://schemas.openxmlformats.org/officeDocument/2006/relationships/hyperlink" Id="rId31" Target="https://pds-smallbodies.astro.umd.edu/holdings/dif-e-hriv-3_4-epoxi-earth-v2.0/dataset.shtml#:~:text=Abstract%3A%20This%20data%20set%20contains,transited%20across%20Earth%20as%20seen" TargetMode="External" /><Relationship Type="http://schemas.openxmlformats.org/officeDocument/2006/relationships/hyperlink" Id="rId30" Target="https://pds-smallbodies.astro.umd.edu/holdings/dif-e-hriv-3_4-epoxi-earth-v2.0/dataset.shtml#:~:text=Abstract%3A%20This%20data%20set%20contains,were%20taken%20every%2015%20minutes" TargetMode="External" /><Relationship Type="http://schemas.openxmlformats.org/officeDocument/2006/relationships/hyperlink" Id="rId67" Target="https://pds-smallbodies.astro.umd.edu/holdings/dif-m-hrii-3_4-epoxi-mars-v1.0/dataset.shtml" TargetMode="External" /><Relationship Type="http://schemas.openxmlformats.org/officeDocument/2006/relationships/hyperlink" Id="rId36" Target="https://pds-smallbodies.astro.umd.edu/holdings/dif-m-hrii-3_4-epoxi-mars-v1.0/dataset.shtml#:~:text=Abstract%3A%20This%20dataset%20contains%20calibrated%2C,acquired%20twice%20every%20two%20hours" TargetMode="External" /><Relationship Type="http://schemas.openxmlformats.org/officeDocument/2006/relationships/hyperlink" Id="rId66" Target="https://pds-smallbodies.astro.umd.edu/holdings/dif-m-hriv-3_4-epoxi-mars-v2.0/dataset.shtml" TargetMode="External" /><Relationship Type="http://schemas.openxmlformats.org/officeDocument/2006/relationships/hyperlink" Id="rId34" Target="https://pds-smallbodies.astro.umd.edu/holdings/dif-m-hriv-3_4-epoxi-mars-v2.0/dataset.shtml#:~:text=Abstract%3A%20This%20data%20set%20contains,0%20includes%20the%20application%20of" TargetMode="External" /><Relationship Type="http://schemas.openxmlformats.org/officeDocument/2006/relationships/hyperlink" Id="rId35" Target="https://pds-smallbodies.astro.umd.edu/holdings/dif-m-hriv-3_4-epoxi-mars-v2.0/dataset.shtml#:~:text=Abstract%3A%20This%20data%20set%20contains,and%20revised%20electronic%20crosstalk%20calibration" TargetMode="External" /><Relationship Type="http://schemas.openxmlformats.org/officeDocument/2006/relationships/hyperlink" Id="rId76" Target="https://pds-smallbodies.astro.umd.edu/holdings/pds4-nh_alice:pluto_cal-v1.0/SUPPORT/dataset.shtml" TargetMode="External" /><Relationship Type="http://schemas.openxmlformats.org/officeDocument/2006/relationships/hyperlink" Id="rId53" Target="https://pds-smallbodies.astro.umd.edu/holdings/pds4-nh_alice:pluto_cal-v1.0/SUPPORT/dataset.shtml#:~:text=Abstract%3A%20This%20collection%20contains%20a,of%20the%20Pluto%20system%20moons" TargetMode="External" /><Relationship Type="http://schemas.openxmlformats.org/officeDocument/2006/relationships/hyperlink" Id="rId78" Target="https://pds-smallbodies.astro.umd.edu/holdings/pds4-nh_leisa:pluto_cal-v1.0/SUPPORT/dataset.shtml" TargetMode="External" /><Relationship Type="http://schemas.openxmlformats.org/officeDocument/2006/relationships/hyperlink" Id="rId55" Target="https://pds-smallbodies.astro.umd.edu/holdings/pds4-nh_leisa:pluto_cal-v1.0/SUPPORT/dataset.shtml#:~:text=Abstract%3A%20This%20collection%20contains%20a,the%20delivery%20of%20all%20data" TargetMode="External" /><Relationship Type="http://schemas.openxmlformats.org/officeDocument/2006/relationships/hyperlink" Id="rId72" Target="https://pds.nasa.gov/ds-view/pds/viewDataset.jsp?dsid=VG2-U-UVS-3-RDR-V1.0" TargetMode="External" /><Relationship Type="http://schemas.openxmlformats.org/officeDocument/2006/relationships/hyperlink" Id="rId47" Target="https://pds.nasa.gov/ds-view/pds/viewDataset.jsp?dsid=VG2-U-UVS-3-RDR-V1.0#:~:text=Data%20Set%20Abstract%20This%20data,Atmospheres%20Online%20Archives" TargetMode="External" /><Relationship Type="http://schemas.openxmlformats.org/officeDocument/2006/relationships/hyperlink" Id="rId71" Target="https://science.nasa.gov/mission/voyager/spacecraft/" TargetMode="External" /><Relationship Type="http://schemas.openxmlformats.org/officeDocument/2006/relationships/hyperlink" Id="rId46" Target="https://science.nasa.gov/mission/voyager/spacecraft/#:~:text=Spacecraft%20,Ultraviol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ahubble.org/projects/fits_liberator/venusdata/" TargetMode="External" /><Relationship Type="http://schemas.openxmlformats.org/officeDocument/2006/relationships/hyperlink" Id="rId26" Target="https://esahubble.org/projects/fits_liberator/venusdata/#:~:text=218wmos,7%20MB%20%20256" TargetMode="External" /><Relationship Type="http://schemas.openxmlformats.org/officeDocument/2006/relationships/hyperlink" Id="rId27" Target="https://esahubble.org/projects/fits_liberator/venusdata/#:~:text=Ultraviolet%20Venus" TargetMode="External" /><Relationship Type="http://schemas.openxmlformats.org/officeDocument/2006/relationships/hyperlink" Id="rId61" Target="https://meetingorganizer.copernicus.org/EPSC2013/EPSC2013-156.pdf" TargetMode="External" /><Relationship Type="http://schemas.openxmlformats.org/officeDocument/2006/relationships/hyperlink" Id="rId23" Target="https://meetingorganizer.copernicus.org/EPSC2013/EPSC2013-156.pdf#:~:text=%28VIRS%29,45%20%CE%BCm%20in%20two%20bands" TargetMode="External" /><Relationship Type="http://schemas.openxmlformats.org/officeDocument/2006/relationships/hyperlink" Id="rId73" Target="https://ntrs.nasa.gov/citations/19790008606" TargetMode="External" /><Relationship Type="http://schemas.openxmlformats.org/officeDocument/2006/relationships/hyperlink" Id="rId48" Target="https://ntrs.nasa.gov/citations/19790008606#:~:text=The%20Voyager%20infrared%20investigation%20uses,and%20a" TargetMode="External" /><Relationship Type="http://schemas.openxmlformats.org/officeDocument/2006/relationships/hyperlink" Id="rId59" Target="https://ode.rsl.wustl.edu/mars/pagehelp/Content/Missions_Instruments/MESSENGER/MASCS/UVVS/Intro.htm" TargetMode="External" /><Relationship Type="http://schemas.openxmlformats.org/officeDocument/2006/relationships/hyperlink" Id="rId24" Target="https://ode.rsl.wustl.edu/mars/pagehelp/Content/Missions_Instruments/MESSENGER/MASCS/UVVS/Intro.htm#:~:text=%28VIRS%29,spatial%20scales%20of%205%20km" TargetMode="External" /><Relationship Type="http://schemas.openxmlformats.org/officeDocument/2006/relationships/hyperlink" Id="rId21" Target="https://ode.rsl.wustl.edu/mars/pagehelp/Content/Missions_Instruments/MESSENGER/MASCS/UVVS/Intro.htm#:~:text=Composition%20Spectrometer%20%28MASCS%29%20messenger,spatial%20scales%20of%205%20km" TargetMode="External" /><Relationship Type="http://schemas.openxmlformats.org/officeDocument/2006/relationships/hyperlink" Id="rId63" Target="https://pds-atmospheres.nmsu.edu/Venus/venus.html" TargetMode="External" /><Relationship Type="http://schemas.openxmlformats.org/officeDocument/2006/relationships/hyperlink" Id="rId28" Target="https://pds-atmospheres.nmsu.edu/Venus/venus.html#:~:text=go_1001%20,image%20files%20on%20this%20disk" TargetMode="External" /><Relationship Type="http://schemas.openxmlformats.org/officeDocument/2006/relationships/hyperlink" Id="rId70" Target="https://pds-atmospheres.nmsu.edu/data_and_services/atmospheres_data/Cassini/inst-cirs.html" TargetMode="External" /><Relationship Type="http://schemas.openxmlformats.org/officeDocument/2006/relationships/hyperlink" Id="rId44" Target="https://pds-atmospheres.nmsu.edu/data_and_services/atmospheres_data/Cassini/inst-cirs.html#:~:text=Cassini%27s%20Composite%20Infrared%20Spectrometer%20,as%20well%20as%20NASA%20GSC" TargetMode="External" /><Relationship Type="http://schemas.openxmlformats.org/officeDocument/2006/relationships/hyperlink" Id="rId40" Target="https://pds-atmospheres.nmsu.edu/data_and_services/atmospheres_data/Cassini/inst-cirs.html#:~:text=Type%20Polarizing%20Michelson%20Spectral%20Range,s%29%202%E2%80%9350%202%E2%80%9350" TargetMode="External" /><Relationship Type="http://schemas.openxmlformats.org/officeDocument/2006/relationships/hyperlink" Id="rId68" Target="https://pds-atmospheres.nmsu.edu/data_and_services/atmospheres_data/Cassini/inst-uvis.html" TargetMode="External" /><Relationship Type="http://schemas.openxmlformats.org/officeDocument/2006/relationships/hyperlink" Id="rId38" Target="https://pds-atmospheres.nmsu.edu/data_and_services/atmospheres_data/Cassini/inst-uvis.html#:~:text=UVIS%20consisted%20of%20two%20spectrographic,noise%20ratio%20stellar" TargetMode="External" /><Relationship Type="http://schemas.openxmlformats.org/officeDocument/2006/relationships/hyperlink" Id="rId69" Target="https://pds-atmospheres.nmsu.edu/data_and_services/atmospheres_data/Cassini/sci-jupiter.html" TargetMode="External" /><Relationship Type="http://schemas.openxmlformats.org/officeDocument/2006/relationships/hyperlink" Id="rId41" Target="https://pds-atmospheres.nmsu.edu/data_and_services/atmospheres_data/Cassini/sci-jupiter.html#:~:text=CIRS%20Archive%20,Indices" TargetMode="External" /><Relationship Type="http://schemas.openxmlformats.org/officeDocument/2006/relationships/hyperlink" Id="rId43" Target="https://pds-atmospheres.nmsu.edu/data_and_services/atmospheres_data/Cassini/sci-jupiter.html#:~:text=ISS%20Data%20Volumes%20,found%20on%20the%20ISS%20page" TargetMode="External" /><Relationship Type="http://schemas.openxmlformats.org/officeDocument/2006/relationships/hyperlink" Id="rId39" Target="https://pds-atmospheres.nmsu.edu/data_and_services/atmospheres_data/Cassini/sci-jupiter.html#:~:text=UVIS%20Data%20Note%20especially%2C%20the,in%20the%20far%20and%20extreme" TargetMode="External" /><Relationship Type="http://schemas.openxmlformats.org/officeDocument/2006/relationships/hyperlink" Id="rId75" Target="https://pds-atmospheres.nmsu.edu/data_and_services/atmospheres_data/Horizons/alice.html" TargetMode="External" /><Relationship Type="http://schemas.openxmlformats.org/officeDocument/2006/relationships/hyperlink" Id="rId52" Target="https://pds-atmospheres.nmsu.edu/data_and_services/atmospheres_data/Horizons/alice.html#:~:text=The%20New%20Horizons%20ALICE%20instrument,circle" TargetMode="External" /><Relationship Type="http://schemas.openxmlformats.org/officeDocument/2006/relationships/hyperlink" Id="rId74" Target="https://pds-atmospheres.nmsu.edu/data_and_services/atmospheres_data/catalog.htm" TargetMode="External" /><Relationship Type="http://schemas.openxmlformats.org/officeDocument/2006/relationships/hyperlink" Id="rId50" Target="https://pds-atmospheres.nmsu.edu/data_and_services/atmospheres_data/catalog.htm#:~:text=Each%20record%20of%20the%20data,This%20volume%20contains" TargetMode="External" /><Relationship Type="http://schemas.openxmlformats.org/officeDocument/2006/relationships/hyperlink" Id="rId60" Target="https://pds-geosciences.wustl.edu/missions/messenger/mascs.htm" TargetMode="External" /><Relationship Type="http://schemas.openxmlformats.org/officeDocument/2006/relationships/hyperlink" Id="rId22" Target="https://pds-geosciences.wustl.edu/missions/messenger/mascs.htm#:~:text=Raw%20Data%20Products%20UVVS%20and,TXT%20for%20details" TargetMode="External" /><Relationship Type="http://schemas.openxmlformats.org/officeDocument/2006/relationships/hyperlink" Id="rId77" Target="https://pds-ppi.igpp.ucla.edu/data/NH-P-PEPSSI-2-PLUTO-V3.0/DOCUMENT/soc_inst_icd.pdf" TargetMode="External" /><Relationship Type="http://schemas.openxmlformats.org/officeDocument/2006/relationships/hyperlink" Id="rId54" Target="https://pds-ppi.igpp.ucla.edu/data/NH-P-PEPSSI-2-PLUTO-V3.0/DOCUMENT/soc_inst_icd.pdf#:~:text=source%20spectra%20%28Pluto%2C%20Solar%2C%20etc,in%20the%20Icarus%20paper" TargetMode="External" /><Relationship Type="http://schemas.openxmlformats.org/officeDocument/2006/relationships/hyperlink" Id="rId65" Target="https://pds-smallbodies.astro.umd.edu/holdings/dif-e-hrii-3_4-epoxi-earth-v2.0/dataset.shtml" TargetMode="External" /><Relationship Type="http://schemas.openxmlformats.org/officeDocument/2006/relationships/hyperlink" Id="rId32" Target="https://pds-smallbodies.astro.umd.edu/holdings/dif-e-hrii-3_4-epoxi-earth-v2.0/dataset.shtml#:~:text=Abstract%3A%20This%20dataset%20contains%20calibrated%2C,28%20September%202009" TargetMode="External" /><Relationship Type="http://schemas.openxmlformats.org/officeDocument/2006/relationships/hyperlink" Id="rId64" Target="https://pds-smallbodies.astro.umd.edu/holdings/dif-e-hriv-3_4-epoxi-earth-v2.0/dataset.shtml" TargetMode="External" /><Relationship Type="http://schemas.openxmlformats.org/officeDocument/2006/relationships/hyperlink" Id="rId31" Target="https://pds-smallbodies.astro.umd.edu/holdings/dif-e-hriv-3_4-epoxi-earth-v2.0/dataset.shtml#:~:text=Abstract%3A%20This%20data%20set%20contains,transited%20across%20Earth%20as%20seen" TargetMode="External" /><Relationship Type="http://schemas.openxmlformats.org/officeDocument/2006/relationships/hyperlink" Id="rId30" Target="https://pds-smallbodies.astro.umd.edu/holdings/dif-e-hriv-3_4-epoxi-earth-v2.0/dataset.shtml#:~:text=Abstract%3A%20This%20data%20set%20contains,were%20taken%20every%2015%20minutes" TargetMode="External" /><Relationship Type="http://schemas.openxmlformats.org/officeDocument/2006/relationships/hyperlink" Id="rId67" Target="https://pds-smallbodies.astro.umd.edu/holdings/dif-m-hrii-3_4-epoxi-mars-v1.0/dataset.shtml" TargetMode="External" /><Relationship Type="http://schemas.openxmlformats.org/officeDocument/2006/relationships/hyperlink" Id="rId36" Target="https://pds-smallbodies.astro.umd.edu/holdings/dif-m-hrii-3_4-epoxi-mars-v1.0/dataset.shtml#:~:text=Abstract%3A%20This%20dataset%20contains%20calibrated%2C,acquired%20twice%20every%20two%20hours" TargetMode="External" /><Relationship Type="http://schemas.openxmlformats.org/officeDocument/2006/relationships/hyperlink" Id="rId66" Target="https://pds-smallbodies.astro.umd.edu/holdings/dif-m-hriv-3_4-epoxi-mars-v2.0/dataset.shtml" TargetMode="External" /><Relationship Type="http://schemas.openxmlformats.org/officeDocument/2006/relationships/hyperlink" Id="rId34" Target="https://pds-smallbodies.astro.umd.edu/holdings/dif-m-hriv-3_4-epoxi-mars-v2.0/dataset.shtml#:~:text=Abstract%3A%20This%20data%20set%20contains,0%20includes%20the%20application%20of" TargetMode="External" /><Relationship Type="http://schemas.openxmlformats.org/officeDocument/2006/relationships/hyperlink" Id="rId35" Target="https://pds-smallbodies.astro.umd.edu/holdings/dif-m-hriv-3_4-epoxi-mars-v2.0/dataset.shtml#:~:text=Abstract%3A%20This%20data%20set%20contains,and%20revised%20electronic%20crosstalk%20calibration" TargetMode="External" /><Relationship Type="http://schemas.openxmlformats.org/officeDocument/2006/relationships/hyperlink" Id="rId76" Target="https://pds-smallbodies.astro.umd.edu/holdings/pds4-nh_alice:pluto_cal-v1.0/SUPPORT/dataset.shtml" TargetMode="External" /><Relationship Type="http://schemas.openxmlformats.org/officeDocument/2006/relationships/hyperlink" Id="rId53" Target="https://pds-smallbodies.astro.umd.edu/holdings/pds4-nh_alice:pluto_cal-v1.0/SUPPORT/dataset.shtml#:~:text=Abstract%3A%20This%20collection%20contains%20a,of%20the%20Pluto%20system%20moons" TargetMode="External" /><Relationship Type="http://schemas.openxmlformats.org/officeDocument/2006/relationships/hyperlink" Id="rId78" Target="https://pds-smallbodies.astro.umd.edu/holdings/pds4-nh_leisa:pluto_cal-v1.0/SUPPORT/dataset.shtml" TargetMode="External" /><Relationship Type="http://schemas.openxmlformats.org/officeDocument/2006/relationships/hyperlink" Id="rId55" Target="https://pds-smallbodies.astro.umd.edu/holdings/pds4-nh_leisa:pluto_cal-v1.0/SUPPORT/dataset.shtml#:~:text=Abstract%3A%20This%20collection%20contains%20a,the%20delivery%20of%20all%20data" TargetMode="External" /><Relationship Type="http://schemas.openxmlformats.org/officeDocument/2006/relationships/hyperlink" Id="rId72" Target="https://pds.nasa.gov/ds-view/pds/viewDataset.jsp?dsid=VG2-U-UVS-3-RDR-V1.0" TargetMode="External" /><Relationship Type="http://schemas.openxmlformats.org/officeDocument/2006/relationships/hyperlink" Id="rId47" Target="https://pds.nasa.gov/ds-view/pds/viewDataset.jsp?dsid=VG2-U-UVS-3-RDR-V1.0#:~:text=Data%20Set%20Abstract%20This%20data,Atmospheres%20Online%20Archives" TargetMode="External" /><Relationship Type="http://schemas.openxmlformats.org/officeDocument/2006/relationships/hyperlink" Id="rId71" Target="https://science.nasa.gov/mission/voyager/spacecraft/" TargetMode="External" /><Relationship Type="http://schemas.openxmlformats.org/officeDocument/2006/relationships/hyperlink" Id="rId46" Target="https://science.nasa.gov/mission/voyager/spacecraft/#:~:text=Spacecraft%20,Ultravio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30T21:41:14Z</dcterms:created>
  <dcterms:modified xsi:type="dcterms:W3CDTF">2025-10-30T2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